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C990A26"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0293D">
        <w:rPr>
          <w:sz w:val="24"/>
          <w:szCs w:val="24"/>
          <w:lang w:val="en-GB"/>
        </w:rPr>
        <w:t>Hawai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23323" w14:textId="77777777" w:rsidR="00085EAE" w:rsidRDefault="00085EAE" w:rsidP="00CB37D9">
      <w:pPr>
        <w:spacing w:after="0" w:line="240" w:lineRule="auto"/>
      </w:pPr>
      <w:r>
        <w:separator/>
      </w:r>
    </w:p>
  </w:endnote>
  <w:endnote w:type="continuationSeparator" w:id="0">
    <w:p w14:paraId="52BC58D8" w14:textId="77777777" w:rsidR="00085EAE" w:rsidRDefault="00085EA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9AFFC" w14:textId="77777777" w:rsidR="002F7E98" w:rsidRDefault="002F7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122FFB" w:rsidR="00CB37D9" w:rsidRPr="002F7E98" w:rsidRDefault="00CB37D9" w:rsidP="002F7E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A3142" w14:textId="77777777" w:rsidR="002F7E98" w:rsidRDefault="002F7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92463" w14:textId="77777777" w:rsidR="00085EAE" w:rsidRDefault="00085EAE" w:rsidP="00CB37D9">
      <w:pPr>
        <w:spacing w:after="0" w:line="240" w:lineRule="auto"/>
      </w:pPr>
      <w:r>
        <w:separator/>
      </w:r>
    </w:p>
  </w:footnote>
  <w:footnote w:type="continuationSeparator" w:id="0">
    <w:p w14:paraId="24DEF645" w14:textId="77777777" w:rsidR="00085EAE" w:rsidRDefault="00085EA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F5D4E" w14:textId="77777777" w:rsidR="002F7E98" w:rsidRDefault="002F7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A757D4" w:rsidR="00AD6FC0" w:rsidRPr="002F7E98" w:rsidRDefault="00AD6FC0" w:rsidP="002F7E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AA492" w14:textId="77777777" w:rsidR="002F7E98" w:rsidRDefault="002F7E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85EAE"/>
    <w:rsid w:val="000926AA"/>
    <w:rsid w:val="000A4A9B"/>
    <w:rsid w:val="000B5230"/>
    <w:rsid w:val="000D10EF"/>
    <w:rsid w:val="0010293D"/>
    <w:rsid w:val="001511CC"/>
    <w:rsid w:val="00181BFB"/>
    <w:rsid w:val="00213AF9"/>
    <w:rsid w:val="00283ABC"/>
    <w:rsid w:val="002B513C"/>
    <w:rsid w:val="002D0FCE"/>
    <w:rsid w:val="002E1AA0"/>
    <w:rsid w:val="002E58B6"/>
    <w:rsid w:val="002F7E98"/>
    <w:rsid w:val="0038538E"/>
    <w:rsid w:val="003A5F2A"/>
    <w:rsid w:val="003B24BC"/>
    <w:rsid w:val="003B7112"/>
    <w:rsid w:val="00426C19"/>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4</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